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2327" w:type="dxa"/>
        <w:tblInd w:w="93" w:type="dxa"/>
        <w:tblLayout w:type="fixed"/>
        <w:tblLook w:val="04A0" w:firstRow="1" w:lastRow="0" w:firstColumn="1" w:lastColumn="0" w:noHBand="0" w:noVBand="1"/>
      </w:tblPr>
      <w:tblGrid>
        <w:gridCol w:w="2742"/>
        <w:gridCol w:w="993"/>
        <w:gridCol w:w="872"/>
        <w:gridCol w:w="1031"/>
        <w:gridCol w:w="1031"/>
        <w:gridCol w:w="1035"/>
        <w:gridCol w:w="1027"/>
        <w:gridCol w:w="1031"/>
        <w:gridCol w:w="1031"/>
        <w:gridCol w:w="1534"/>
      </w:tblGrid>
      <w:tr w:rsidR="00732F1C" w:rsidRPr="009600AA" w14:paraId="77788229" w14:textId="77777777" w:rsidTr="00732F1C">
        <w:trPr>
          <w:gridAfter w:val="9"/>
          <w:wAfter w:w="9585" w:type="dxa"/>
          <w:trHeight w:val="560"/>
        </w:trPr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A4195" w14:textId="77777777" w:rsidR="00732F1C" w:rsidRPr="009600AA" w:rsidRDefault="00732F1C" w:rsidP="00BD0446">
            <w:pPr>
              <w:pStyle w:val="Heading2"/>
            </w:pPr>
          </w:p>
        </w:tc>
      </w:tr>
      <w:tr w:rsidR="00732F1C" w:rsidRPr="009600AA" w14:paraId="2478451C" w14:textId="77777777" w:rsidTr="00732F1C">
        <w:trPr>
          <w:trHeight w:val="560"/>
        </w:trPr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66623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Day of submission</w:t>
            </w:r>
          </w:p>
        </w:tc>
        <w:tc>
          <w:tcPr>
            <w:tcW w:w="28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0D2947AD" w14:textId="053A681F" w:rsidR="00732F1C" w:rsidRPr="009600AA" w:rsidRDefault="007D5EE6" w:rsidP="00EC7C73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0</w:t>
            </w:r>
            <w:r w:rsidR="00732F1C">
              <w:rPr>
                <w:rFonts w:ascii="Calibri" w:eastAsia="Times New Roman" w:hAnsi="Calibri" w:cs="Times New Roman"/>
                <w:color w:val="000000"/>
              </w:rPr>
              <w:t>1 November 2023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F6E1A" w14:textId="77777777" w:rsidR="00732F1C" w:rsidRPr="009600AA" w:rsidRDefault="00732F1C" w:rsidP="009600AA">
            <w:pPr>
              <w:rPr>
                <w:rFonts w:ascii="Arial" w:eastAsia="Times New Roman" w:hAnsi="Arial" w:cs="Arial"/>
                <w:color w:val="000000"/>
                <w:sz w:val="48"/>
                <w:szCs w:val="48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F7C09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665FF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3C3E0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E32DC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1C429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32F1C" w:rsidRPr="009600AA" w14:paraId="7083D58C" w14:textId="77777777" w:rsidTr="00732F1C">
        <w:trPr>
          <w:trHeight w:val="300"/>
        </w:trPr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007F5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Fellows name</w:t>
            </w:r>
          </w:p>
        </w:tc>
        <w:tc>
          <w:tcPr>
            <w:tcW w:w="28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3E121A" w14:textId="791B839F" w:rsidR="00732F1C" w:rsidRPr="009600AA" w:rsidRDefault="000623CF" w:rsidP="00EC7C73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Priscille Musabirema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94FF4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D1BAE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BCC76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F9413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06223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1AC42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32F1C" w:rsidRPr="009600AA" w14:paraId="7707B971" w14:textId="77777777" w:rsidTr="00732F1C">
        <w:trPr>
          <w:trHeight w:val="300"/>
        </w:trPr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45758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Type of application</w:t>
            </w:r>
          </w:p>
        </w:tc>
        <w:tc>
          <w:tcPr>
            <w:tcW w:w="28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7B78BA2" w14:textId="23AD34AE" w:rsidR="00732F1C" w:rsidRPr="009600AA" w:rsidRDefault="00732F1C" w:rsidP="00EC7C73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NA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749652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7CB23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8E796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D95896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825F8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56CC4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32F1C" w:rsidRPr="009600AA" w14:paraId="5E6473A6" w14:textId="77777777" w:rsidTr="00732F1C">
        <w:trPr>
          <w:trHeight w:val="300"/>
        </w:trPr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2162A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Funder organisation</w:t>
            </w:r>
          </w:p>
        </w:tc>
        <w:tc>
          <w:tcPr>
            <w:tcW w:w="289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13F93BAD" w14:textId="7958D254" w:rsidR="00732F1C" w:rsidRPr="009600AA" w:rsidRDefault="00732F1C" w:rsidP="008655F2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CARTA</w:t>
            </w: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31D69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C1C82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E9F7D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94657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C5FD5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53B55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32F1C" w:rsidRPr="009600AA" w14:paraId="4DBE088E" w14:textId="77777777" w:rsidTr="00732F1C">
        <w:trPr>
          <w:trHeight w:val="300"/>
        </w:trPr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581D1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218F4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C3FCF2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B7B25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0333A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A0A6B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E7640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B44BF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948E0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D8C05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32F1C" w:rsidRPr="009600AA" w14:paraId="24169463" w14:textId="77777777" w:rsidTr="00732F1C">
        <w:trPr>
          <w:trHeight w:val="300"/>
        </w:trPr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B0049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6BC0C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b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b/>
                <w:color w:val="000000"/>
              </w:rPr>
              <w:t>Started</w:t>
            </w: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8F5CB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A59FF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B38D1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F9813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b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b/>
                <w:color w:val="000000"/>
              </w:rPr>
              <w:t>Halfway</w:t>
            </w: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9C4FB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68DE1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DA92A" w14:textId="77777777" w:rsidR="00732F1C" w:rsidRPr="009600AA" w:rsidRDefault="00732F1C" w:rsidP="009600AA">
            <w:pPr>
              <w:rPr>
                <w:rFonts w:ascii="Calibri" w:eastAsia="Times New Roman" w:hAnsi="Calibri" w:cs="Times New Roman"/>
                <w:b/>
                <w:color w:val="000000"/>
              </w:rPr>
            </w:pP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F669D" w14:textId="1A1AE343" w:rsidR="00732F1C" w:rsidRPr="009600AA" w:rsidRDefault="00732F1C" w:rsidP="009600AA">
            <w:pPr>
              <w:rPr>
                <w:rFonts w:ascii="Calibri" w:eastAsia="Times New Roman" w:hAnsi="Calibri" w:cs="Times New Roman"/>
                <w:b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b/>
                <w:color w:val="000000"/>
              </w:rPr>
              <w:t>Complete</w:t>
            </w:r>
            <w:r>
              <w:rPr>
                <w:rFonts w:ascii="Calibri" w:eastAsia="Times New Roman" w:hAnsi="Calibri" w:cs="Times New Roman"/>
                <w:b/>
                <w:color w:val="000000"/>
              </w:rPr>
              <w:t>d</w:t>
            </w:r>
          </w:p>
        </w:tc>
      </w:tr>
      <w:tr w:rsidR="00732F1C" w:rsidRPr="009600AA" w14:paraId="76BFEDA7" w14:textId="77777777" w:rsidTr="00732F1C">
        <w:trPr>
          <w:trHeight w:hRule="exact" w:val="301"/>
        </w:trPr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76DE3" w14:textId="77777777" w:rsidR="00732F1C" w:rsidRPr="009600AA" w:rsidRDefault="00732F1C" w:rsidP="009600AA">
            <w:pPr>
              <w:rPr>
                <w:rFonts w:ascii="Arial" w:eastAsia="Times New Roman" w:hAnsi="Arial" w:cs="Arial"/>
                <w:color w:val="000000"/>
              </w:rPr>
            </w:pPr>
            <w:r w:rsidRPr="009600AA">
              <w:rPr>
                <w:rFonts w:ascii="Arial" w:eastAsia="Times New Roman" w:hAnsi="Arial" w:cs="Arial"/>
                <w:color w:val="000000"/>
              </w:rPr>
              <w:t>research aim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4F61B9" w14:textId="2ED2A906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64E242" w14:textId="291E2C13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548AEC2" w14:textId="058D8E87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0650578" w14:textId="22A1784F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8FA0E3" w14:textId="27912912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1C0B91" w14:textId="06E15E20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F4911F" w14:textId="0EE4A926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004C3" w14:textId="7539E121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739704" w14:textId="441877B2" w:rsidR="00732F1C" w:rsidRPr="009600AA" w:rsidRDefault="00732F1C" w:rsidP="009600AA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</w:tr>
      <w:tr w:rsidR="00732F1C" w:rsidRPr="009600AA" w14:paraId="283CE548" w14:textId="77777777" w:rsidTr="00732F1C">
        <w:trPr>
          <w:trHeight w:hRule="exact" w:val="301"/>
        </w:trPr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D1934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research question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CAB58" w14:textId="100D06A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7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96256F" w14:textId="41B77460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704B1" w14:textId="12B4B466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BCD65" w14:textId="0325344D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38664" w14:textId="4A00EE84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B776FB" w14:textId="2C92DEF1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5C4E0E" w14:textId="4EC60282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2B44E0" w14:textId="4C858C82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5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FE44C1" w14:textId="6280D7E8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</w:tr>
      <w:tr w:rsidR="00732F1C" w:rsidRPr="009600AA" w14:paraId="4EAD92D4" w14:textId="77777777" w:rsidTr="00732F1C">
        <w:trPr>
          <w:trHeight w:hRule="exact" w:val="301"/>
        </w:trPr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4C543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background/introduction</w:t>
            </w:r>
          </w:p>
        </w:tc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06777" w14:textId="108A123B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0623CF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0E2F0E" w14:textId="1BEA15F6" w:rsidR="00732F1C" w:rsidRPr="009600AA" w:rsidRDefault="000623CF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A2FD200" w14:textId="7E593E81" w:rsidR="00732F1C" w:rsidRPr="009600AA" w:rsidRDefault="000623CF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982064" w14:textId="40BFC749" w:rsidR="00732F1C" w:rsidRPr="009600AA" w:rsidRDefault="000623CF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1F86BB" w14:textId="184D0F11" w:rsidR="00732F1C" w:rsidRPr="009600AA" w:rsidRDefault="000623CF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8064B7" w14:textId="5F47C6F5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0623CF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47D79" w14:textId="5FA87F4A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0623CF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E7641" w14:textId="5E28355D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0623CF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  <w:tc>
          <w:tcPr>
            <w:tcW w:w="1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B79A6" w14:textId="479417D0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0623CF">
              <w:rPr>
                <w:rFonts w:ascii="Calibri" w:eastAsia="Times New Roman" w:hAnsi="Calibri" w:cs="Times New Roman"/>
                <w:color w:val="000000"/>
              </w:rPr>
              <w:t>1</w:t>
            </w:r>
          </w:p>
        </w:tc>
      </w:tr>
      <w:tr w:rsidR="00732F1C" w:rsidRPr="009600AA" w14:paraId="34A25A1B" w14:textId="77777777" w:rsidTr="00732F1C">
        <w:trPr>
          <w:trHeight w:hRule="exact" w:val="301"/>
        </w:trPr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6B238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methodology</w:t>
            </w:r>
          </w:p>
        </w:tc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FFB10" w14:textId="7585A753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0623CF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F843B" w14:textId="23711151" w:rsidR="00732F1C" w:rsidRPr="009600AA" w:rsidRDefault="000623CF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0A92B" w14:textId="43B21523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0623CF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6B960" w14:textId="21E1A8D9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0623CF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428126" w14:textId="69174B18" w:rsidR="00732F1C" w:rsidRPr="009600AA" w:rsidRDefault="000623CF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17083" w14:textId="5E7B2054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26260A" w14:textId="34940FC2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8DF5F2" w14:textId="2F2D45C4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21141E" w14:textId="27E19F2C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</w:tr>
      <w:tr w:rsidR="00732F1C" w:rsidRPr="009600AA" w14:paraId="724E4C43" w14:textId="77777777" w:rsidTr="00732F1C">
        <w:trPr>
          <w:trHeight w:hRule="exact" w:val="280"/>
        </w:trPr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678B95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analysis plan</w:t>
            </w:r>
          </w:p>
        </w:tc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62C1CC" w14:textId="57FB5A93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B193D0" w14:textId="6C1C0BA8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07133" w14:textId="20EBB05B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374D1" w14:textId="025700B6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252DBF" w14:textId="45C6396E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58DE97" w14:textId="7DFFD2EA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01767" w14:textId="2A20FF74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EAE5F" w14:textId="6F834E76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245831" w14:textId="0472725C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</w:tr>
      <w:tr w:rsidR="00732F1C" w:rsidRPr="009600AA" w14:paraId="659FA07F" w14:textId="77777777" w:rsidTr="00732F1C">
        <w:trPr>
          <w:trHeight w:hRule="exact" w:val="301"/>
        </w:trPr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08978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research  plan</w:t>
            </w:r>
          </w:p>
        </w:tc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36A66D" w14:textId="439D5B6F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B514E" w14:textId="15F5B23C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AEF88" w14:textId="015A1189" w:rsidR="00732F1C" w:rsidRPr="009600AA" w:rsidRDefault="00861C68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41837" w14:textId="1B29385A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F1A75B" w14:textId="56205D42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AE42CD" w14:textId="56B11810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565CC" w14:textId="5206E96A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F2D35" w14:textId="6D5478F9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62BE2" w14:textId="77052139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  <w:bookmarkStart w:id="0" w:name="_GoBack"/>
            <w:bookmarkEnd w:id="0"/>
          </w:p>
        </w:tc>
      </w:tr>
      <w:tr w:rsidR="00732F1C" w:rsidRPr="009600AA" w14:paraId="22F97F55" w14:textId="77777777" w:rsidTr="00732F1C">
        <w:trPr>
          <w:trHeight w:hRule="exact" w:val="301"/>
        </w:trPr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D04F9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dissemination plan</w:t>
            </w:r>
          </w:p>
        </w:tc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14A052" w14:textId="4A6EE1E3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6E085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737C9" w14:textId="1ADC9B3B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6E085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41D97" w14:textId="1C3BF124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6E085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0288F" w14:textId="429EA93A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6E085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50D5C9" w14:textId="5BCEE3EB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6E085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63FB6" w14:textId="2B0AA403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6E085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66EBBA" w14:textId="5242C14F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6E085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E2AC4" w14:textId="65FED2B5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6E085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B8623" w14:textId="7BE64FE1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6E085D"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</w:tr>
      <w:tr w:rsidR="00732F1C" w:rsidRPr="009600AA" w14:paraId="436CA0AA" w14:textId="77777777" w:rsidTr="00732F1C">
        <w:trPr>
          <w:trHeight w:hRule="exact" w:val="301"/>
        </w:trPr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698D3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time plan</w:t>
            </w:r>
          </w:p>
        </w:tc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71B24B" w14:textId="037F615F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1A058" w14:textId="1A582BA1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1132E" w14:textId="4E89351D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9A2EE" w14:textId="7DD5E4BA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C486B" w14:textId="5A2B499E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32768" w14:textId="1BFB69B0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BA842" w14:textId="324FDD91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32BFE5" w14:textId="71A88C95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89ED1" w14:textId="51D78F91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</w:tr>
      <w:tr w:rsidR="00732F1C" w:rsidRPr="009600AA" w14:paraId="202C2313" w14:textId="77777777" w:rsidTr="00732F1C">
        <w:trPr>
          <w:trHeight w:hRule="exact" w:val="301"/>
        </w:trPr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C6F2D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budget</w:t>
            </w:r>
          </w:p>
        </w:tc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21EDE3" w14:textId="4946337B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AFDD73" w14:textId="09A96C34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CF89A0" w14:textId="783F6730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DF9AEA" w14:textId="665CCB15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6CA0B" w14:textId="4A24A319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1C2F6" w14:textId="5478DE32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155B3" w14:textId="09F60439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217119" w14:textId="51822B75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  <w:tc>
          <w:tcPr>
            <w:tcW w:w="1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FC80FB" w14:textId="5E931D5E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 w:rsidR="00861C68">
              <w:rPr>
                <w:rFonts w:ascii="Calibri" w:eastAsia="Times New Roman" w:hAnsi="Calibri" w:cs="Times New Roman"/>
                <w:color w:val="000000"/>
              </w:rPr>
              <w:t>3</w:t>
            </w:r>
          </w:p>
        </w:tc>
      </w:tr>
      <w:tr w:rsidR="00732F1C" w:rsidRPr="009600AA" w14:paraId="5B2249D6" w14:textId="77777777" w:rsidTr="00732F1C">
        <w:trPr>
          <w:trHeight w:hRule="exact" w:val="301"/>
        </w:trPr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E72A4" w14:textId="77777777" w:rsidR="00732F1C" w:rsidRPr="00404DE2" w:rsidRDefault="00732F1C" w:rsidP="00732F1C">
            <w:pPr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404DE2">
              <w:rPr>
                <w:rFonts w:ascii="Calibri" w:eastAsia="Times New Roman" w:hAnsi="Calibri" w:cs="Times New Roman"/>
                <w:color w:val="000000"/>
                <w:lang w:val="en-US"/>
              </w:rPr>
              <w:t>included reviewers</w:t>
            </w:r>
          </w:p>
          <w:p w14:paraId="62890855" w14:textId="77777777" w:rsidR="00732F1C" w:rsidRPr="00404DE2" w:rsidRDefault="00732F1C" w:rsidP="00732F1C">
            <w:pPr>
              <w:rPr>
                <w:rFonts w:ascii="Calibri" w:eastAsia="Times New Roman" w:hAnsi="Calibri" w:cs="Times New Roman"/>
                <w:color w:val="000000"/>
                <w:lang w:val="en-US"/>
              </w:rPr>
            </w:pPr>
          </w:p>
          <w:p w14:paraId="1B01C8E2" w14:textId="1A810427" w:rsidR="00732F1C" w:rsidRPr="00404DE2" w:rsidRDefault="00732F1C" w:rsidP="00732F1C">
            <w:pPr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404DE2">
              <w:rPr>
                <w:rFonts w:ascii="Calibri" w:eastAsia="Times New Roman" w:hAnsi="Calibri" w:cs="Times New Roman"/>
                <w:color w:val="000000"/>
                <w:lang w:val="en-US"/>
              </w:rPr>
              <w:t xml:space="preserve"> </w:t>
            </w:r>
            <w:proofErr w:type="spellStart"/>
            <w:r w:rsidRPr="00404DE2">
              <w:rPr>
                <w:rFonts w:ascii="Calibri" w:eastAsia="Times New Roman" w:hAnsi="Calibri" w:cs="Times New Roman"/>
                <w:color w:val="000000"/>
                <w:lang w:val="en-US"/>
              </w:rPr>
              <w:t>remarksssssss</w:t>
            </w:r>
            <w:proofErr w:type="spellEnd"/>
          </w:p>
          <w:p w14:paraId="22FD84CB" w14:textId="72DC12D8" w:rsidR="00732F1C" w:rsidRPr="00404DE2" w:rsidRDefault="00732F1C" w:rsidP="00732F1C">
            <w:pPr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proofErr w:type="spellStart"/>
            <w:r w:rsidRPr="00404DE2">
              <w:rPr>
                <w:rFonts w:ascii="Calibri" w:eastAsia="Times New Roman" w:hAnsi="Calibri" w:cs="Times New Roman"/>
                <w:color w:val="000000"/>
                <w:lang w:val="en-US"/>
              </w:rPr>
              <w:t>rerrrrrrr</w:t>
            </w:r>
            <w:proofErr w:type="spellEnd"/>
          </w:p>
          <w:p w14:paraId="584A653F" w14:textId="2E8442A5" w:rsidR="00732F1C" w:rsidRPr="00404DE2" w:rsidRDefault="00732F1C" w:rsidP="00732F1C">
            <w:pPr>
              <w:rPr>
                <w:rFonts w:ascii="Calibri" w:eastAsia="Times New Roman" w:hAnsi="Calibri" w:cs="Times New Roman"/>
                <w:color w:val="000000"/>
                <w:lang w:val="en-US"/>
              </w:rPr>
            </w:pPr>
            <w:r w:rsidRPr="00404DE2">
              <w:rPr>
                <w:rFonts w:ascii="Calibri" w:eastAsia="Times New Roman" w:hAnsi="Calibri" w:cs="Times New Roman"/>
                <w:color w:val="000000"/>
                <w:lang w:val="en-US"/>
              </w:rPr>
              <w:t xml:space="preserve"> remarks</w:t>
            </w:r>
          </w:p>
        </w:tc>
        <w:tc>
          <w:tcPr>
            <w:tcW w:w="99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1AF775" w14:textId="79F7C013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8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4079D" w14:textId="35CFF83F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4F024" w14:textId="1306F219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AD9AAC" w14:textId="0410DE7E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13B397" w14:textId="69EF1928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2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D927B" w14:textId="199FDFBE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493E5E" w14:textId="1E10A44D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03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A7324" w14:textId="4FC5306B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  <w:tc>
          <w:tcPr>
            <w:tcW w:w="1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0017F" w14:textId="44E7DC9E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 w:rsidRPr="009600AA">
              <w:rPr>
                <w:rFonts w:ascii="Calibri" w:eastAsia="Times New Roman" w:hAnsi="Calibri" w:cs="Times New Roman"/>
                <w:color w:val="000000"/>
              </w:rPr>
              <w:t> </w:t>
            </w:r>
            <w:r>
              <w:rPr>
                <w:rFonts w:ascii="Calibri" w:eastAsia="Times New Roman" w:hAnsi="Calibri" w:cs="Times New Roman"/>
                <w:color w:val="000000"/>
              </w:rPr>
              <w:t>2</w:t>
            </w:r>
          </w:p>
        </w:tc>
      </w:tr>
      <w:tr w:rsidR="00732F1C" w:rsidRPr="009600AA" w14:paraId="10DD8A4A" w14:textId="77777777" w:rsidTr="00732F1C">
        <w:trPr>
          <w:trHeight w:val="300"/>
        </w:trPr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77560" w14:textId="3E119F9D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remark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ECD85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F6BDD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9E390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BE2D4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9BEDA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DB70E2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67715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30018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7A403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732F1C" w:rsidRPr="009600AA" w14:paraId="03B496AC" w14:textId="77777777" w:rsidTr="00732F1C">
        <w:trPr>
          <w:trHeight w:val="300"/>
        </w:trPr>
        <w:tc>
          <w:tcPr>
            <w:tcW w:w="274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EF2A8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FCC3B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8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ACBEC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E0A6E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2F4CE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64A51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2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DEA34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EB291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3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5512C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7DF6C" w14:textId="77777777" w:rsidR="00732F1C" w:rsidRPr="009600AA" w:rsidRDefault="00732F1C" w:rsidP="00732F1C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</w:tr>
    </w:tbl>
    <w:p w14:paraId="4204EF58" w14:textId="77777777" w:rsidR="003170A2" w:rsidRPr="00404DE2" w:rsidRDefault="00F9132C">
      <w:pPr>
        <w:rPr>
          <w:lang w:val="en-US"/>
        </w:rPr>
      </w:pPr>
      <w:r w:rsidRPr="00404DE2">
        <w:rPr>
          <w:lang w:val="en-US"/>
        </w:rPr>
        <w:t xml:space="preserve">Submit to </w:t>
      </w:r>
      <w:hyperlink r:id="rId5" w:history="1">
        <w:r w:rsidRPr="00404DE2">
          <w:rPr>
            <w:rStyle w:val="Hyperlink"/>
            <w:lang w:val="en-US"/>
          </w:rPr>
          <w:t>hakan.billig@gu.se</w:t>
        </w:r>
      </w:hyperlink>
      <w:r w:rsidRPr="00404DE2">
        <w:rPr>
          <w:lang w:val="en-US"/>
        </w:rPr>
        <w:t xml:space="preserve">  before midnight</w:t>
      </w:r>
    </w:p>
    <w:sectPr w:rsidR="003170A2" w:rsidRPr="00404DE2" w:rsidSect="009600AA">
      <w:pgSz w:w="16840" w:h="11900" w:orient="landscape"/>
      <w:pgMar w:top="1800" w:right="1440" w:bottom="180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Y0MTcHEhZAbGqopKMUnFpcnJmfB1JgXAsA/oLNgSwAAAA="/>
  </w:docVars>
  <w:rsids>
    <w:rsidRoot w:val="009600AA"/>
    <w:rsid w:val="000623CF"/>
    <w:rsid w:val="002775F3"/>
    <w:rsid w:val="002B5E08"/>
    <w:rsid w:val="003170A2"/>
    <w:rsid w:val="003A654A"/>
    <w:rsid w:val="003C16E0"/>
    <w:rsid w:val="003D1B6E"/>
    <w:rsid w:val="00404DE2"/>
    <w:rsid w:val="004C6EFB"/>
    <w:rsid w:val="005828C8"/>
    <w:rsid w:val="006E085D"/>
    <w:rsid w:val="006F7FE5"/>
    <w:rsid w:val="00732F1C"/>
    <w:rsid w:val="007D5EE6"/>
    <w:rsid w:val="00861C68"/>
    <w:rsid w:val="008655F2"/>
    <w:rsid w:val="009079EF"/>
    <w:rsid w:val="009600AA"/>
    <w:rsid w:val="00A84FFE"/>
    <w:rsid w:val="00AC071A"/>
    <w:rsid w:val="00B73230"/>
    <w:rsid w:val="00BD0446"/>
    <w:rsid w:val="00DF2E1A"/>
    <w:rsid w:val="00EC7C73"/>
    <w:rsid w:val="00F3539B"/>
    <w:rsid w:val="00F9132C"/>
    <w:rsid w:val="00FF7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BB44999"/>
  <w14:defaultImageDpi w14:val="300"/>
  <w15:docId w15:val="{BDCA1E0C-0A8D-4E60-BA20-4C13F20C2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sv-S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044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132C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D0446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517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hakan.billig@gu.s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0D6A60F-05C8-40FE-B032-DAD46A5A74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åkan Billig</dc:creator>
  <cp:keywords/>
  <dc:description/>
  <cp:lastModifiedBy>CARTA</cp:lastModifiedBy>
  <cp:revision>3</cp:revision>
  <dcterms:created xsi:type="dcterms:W3CDTF">2023-11-01T17:48:00Z</dcterms:created>
  <dcterms:modified xsi:type="dcterms:W3CDTF">2023-11-01T17:52:00Z</dcterms:modified>
</cp:coreProperties>
</file>